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5E06" w:rsidRPr="00C85E06" w:rsidRDefault="00C85E06" w:rsidP="00C85E06">
      <w:pPr>
        <w:jc w:val="both"/>
        <w:rPr>
          <w:rFonts w:ascii="Times New Roman" w:hAnsi="Times New Roman" w:cs="Times New Roman"/>
        </w:rPr>
      </w:pPr>
      <w:bookmarkStart w:id="0" w:name="_GoBack"/>
      <w:r w:rsidRPr="00C85E06">
        <w:rPr>
          <w:rFonts w:ascii="Times New Roman" w:hAnsi="Times New Roman" w:cs="Times New Roman"/>
        </w:rPr>
        <w:t xml:space="preserve">Tugas Mahasiswa </w:t>
      </w:r>
      <w:r w:rsidRPr="00C85E06">
        <w:rPr>
          <w:rFonts w:ascii="Times New Roman" w:hAnsi="Times New Roman" w:cs="Times New Roman"/>
        </w:rPr>
        <w:t>Pengantar Pariwisata</w:t>
      </w:r>
      <w:r w:rsidRPr="00C85E06">
        <w:rPr>
          <w:rFonts w:ascii="Times New Roman" w:hAnsi="Times New Roman" w:cs="Times New Roman"/>
        </w:rPr>
        <w:t xml:space="preserve"> untuk Minggu ke 2</w:t>
      </w:r>
      <w:r w:rsidRPr="00C85E06">
        <w:rPr>
          <w:rFonts w:ascii="Times New Roman" w:hAnsi="Times New Roman" w:cs="Times New Roman"/>
        </w:rPr>
        <w:t xml:space="preserve">, setelah membaca artikel 1 adalah </w:t>
      </w:r>
    </w:p>
    <w:p w:rsidR="00C85E06" w:rsidRPr="00C85E06" w:rsidRDefault="00C85E06" w:rsidP="00C85E0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C85E06">
        <w:rPr>
          <w:rFonts w:ascii="Times New Roman" w:hAnsi="Times New Roman" w:cs="Times New Roman"/>
        </w:rPr>
        <w:t>Berikan komentar, berupa opini tentang tulisan tersebut (yang bertanggung jawab dan berdasarkan fakta).</w:t>
      </w:r>
    </w:p>
    <w:p w:rsidR="00C85E06" w:rsidRPr="00C85E06" w:rsidRDefault="00C85E06" w:rsidP="00C85E0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C85E06">
        <w:rPr>
          <w:rFonts w:ascii="Times New Roman" w:hAnsi="Times New Roman" w:cs="Times New Roman"/>
        </w:rPr>
        <w:t>Ulas atau berikan analisis tentang pembahasannya.</w:t>
      </w:r>
    </w:p>
    <w:p w:rsidR="00C85E06" w:rsidRPr="00C85E06" w:rsidRDefault="00C85E06" w:rsidP="00C85E0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C85E06">
        <w:rPr>
          <w:rFonts w:ascii="Times New Roman" w:hAnsi="Times New Roman" w:cs="Times New Roman"/>
        </w:rPr>
        <w:t>Bila anda akan meneliti tentang kasus sejenis, di lokasi mana anda akan melakukan penelitian, berikan alasan pemilihan kasus dan lokasinya.</w:t>
      </w:r>
    </w:p>
    <w:p w:rsidR="00C85E06" w:rsidRPr="00C85E06" w:rsidRDefault="00C85E06" w:rsidP="00C85E06">
      <w:pPr>
        <w:pStyle w:val="ListParagraph"/>
        <w:jc w:val="both"/>
        <w:rPr>
          <w:rFonts w:ascii="Times New Roman" w:hAnsi="Times New Roman" w:cs="Times New Roman"/>
        </w:rPr>
      </w:pPr>
    </w:p>
    <w:p w:rsidR="00C85E06" w:rsidRPr="00C85E06" w:rsidRDefault="00C85E06" w:rsidP="00C85E06">
      <w:pPr>
        <w:jc w:val="both"/>
        <w:rPr>
          <w:rFonts w:ascii="Times New Roman" w:hAnsi="Times New Roman" w:cs="Times New Roman"/>
        </w:rPr>
      </w:pPr>
      <w:r w:rsidRPr="00C85E06">
        <w:rPr>
          <w:rFonts w:ascii="Times New Roman" w:hAnsi="Times New Roman" w:cs="Times New Roman"/>
        </w:rPr>
        <w:t xml:space="preserve">Kirim ke Kuliah online paling lambat </w:t>
      </w:r>
      <w:r w:rsidRPr="00C85E06">
        <w:rPr>
          <w:rFonts w:ascii="Times New Roman" w:hAnsi="Times New Roman" w:cs="Times New Roman"/>
          <w:b/>
        </w:rPr>
        <w:t>Jum’at, 20</w:t>
      </w:r>
      <w:r w:rsidRPr="00C85E06">
        <w:rPr>
          <w:rFonts w:ascii="Times New Roman" w:hAnsi="Times New Roman" w:cs="Times New Roman"/>
          <w:b/>
        </w:rPr>
        <w:t xml:space="preserve"> Maret 2020 Jam 12 siang</w:t>
      </w:r>
      <w:r w:rsidRPr="00C85E06">
        <w:rPr>
          <w:rFonts w:ascii="Times New Roman" w:hAnsi="Times New Roman" w:cs="Times New Roman"/>
        </w:rPr>
        <w:t>. Kehadiran kuliah berdasarkan pengiriman Tugas secara online.</w:t>
      </w:r>
    </w:p>
    <w:bookmarkEnd w:id="0"/>
    <w:p w:rsidR="008B442C" w:rsidRPr="00C85E06" w:rsidRDefault="008B442C"/>
    <w:sectPr w:rsidR="008B442C" w:rsidRPr="00C85E06" w:rsidSect="00774D65">
      <w:pgSz w:w="11906" w:h="16838" w:code="9"/>
      <w:pgMar w:top="1701" w:right="1418" w:bottom="1701" w:left="1985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8C0BE6"/>
    <w:multiLevelType w:val="hybridMultilevel"/>
    <w:tmpl w:val="553C3D4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CwNDMzNDa3MDMzMjFR0lEKTi0uzszPAykwrAUAX0/egywAAAA="/>
  </w:docVars>
  <w:rsids>
    <w:rsidRoot w:val="00C85E06"/>
    <w:rsid w:val="00774D65"/>
    <w:rsid w:val="008B442C"/>
    <w:rsid w:val="008E6947"/>
    <w:rsid w:val="00B77005"/>
    <w:rsid w:val="00BC2EC5"/>
    <w:rsid w:val="00C85E06"/>
    <w:rsid w:val="00D40588"/>
    <w:rsid w:val="00E14DFD"/>
    <w:rsid w:val="00EB13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05F601"/>
  <w15:chartTrackingRefBased/>
  <w15:docId w15:val="{CE44AD1A-76B5-4391-B9B0-F970B9C187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85E06"/>
    <w:rPr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5E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7</Words>
  <Characters>44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1</cp:revision>
  <dcterms:created xsi:type="dcterms:W3CDTF">2020-03-17T05:30:00Z</dcterms:created>
  <dcterms:modified xsi:type="dcterms:W3CDTF">2020-03-17T05:36:00Z</dcterms:modified>
</cp:coreProperties>
</file>